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83D89" w14:textId="3DE66ECC" w:rsidR="004B1656" w:rsidRDefault="004B1656" w:rsidP="00F42281">
      <w:pPr>
        <w:jc w:val="center"/>
        <w:rPr>
          <w:b/>
          <w:bCs/>
        </w:rPr>
      </w:pPr>
      <w:r w:rsidRPr="004B1656">
        <w:rPr>
          <w:b/>
          <w:bCs/>
        </w:rPr>
        <w:t>CUS 1172 – Web Application Development</w:t>
      </w:r>
    </w:p>
    <w:p w14:paraId="1A17ADC8" w14:textId="4C356C70" w:rsidR="002A6876" w:rsidRDefault="004B1656" w:rsidP="00F42281">
      <w:pPr>
        <w:jc w:val="center"/>
        <w:rPr>
          <w:b/>
          <w:bCs/>
        </w:rPr>
      </w:pPr>
      <w:r>
        <w:rPr>
          <w:b/>
          <w:bCs/>
        </w:rPr>
        <w:t>Assignment Submission Cover page</w:t>
      </w:r>
    </w:p>
    <w:p w14:paraId="70D7A7B3" w14:textId="1C4969ED" w:rsidR="004B1656" w:rsidRDefault="004B1656">
      <w:pPr>
        <w:rPr>
          <w:b/>
          <w:bCs/>
        </w:rPr>
      </w:pPr>
    </w:p>
    <w:p w14:paraId="76E51490" w14:textId="1ABD6A43" w:rsidR="004B1656" w:rsidRPr="00267CCB" w:rsidRDefault="004B1656">
      <w:pPr>
        <w:rPr>
          <w:color w:val="0070C0"/>
        </w:rPr>
      </w:pPr>
      <w:r>
        <w:rPr>
          <w:b/>
          <w:bCs/>
        </w:rPr>
        <w:t>Student Name</w:t>
      </w:r>
      <w:r w:rsidRPr="004B1656">
        <w:rPr>
          <w:b/>
          <w:bCs/>
          <w:color w:val="0070C0"/>
        </w:rPr>
        <w:t xml:space="preserve">: </w:t>
      </w:r>
      <w:r w:rsidR="008A1257">
        <w:rPr>
          <w:color w:val="0070C0"/>
        </w:rPr>
        <w:t>Antonios F. Takos</w:t>
      </w:r>
      <w:r w:rsidR="008A1257">
        <w:rPr>
          <w:color w:val="0070C0"/>
        </w:rPr>
        <w:tab/>
      </w:r>
      <w:r w:rsidRPr="004B1656">
        <w:rPr>
          <w:color w:val="0070C0"/>
        </w:rPr>
        <w:br/>
      </w:r>
      <w:r>
        <w:rPr>
          <w:b/>
          <w:bCs/>
        </w:rPr>
        <w:t xml:space="preserve">Assignment: </w:t>
      </w:r>
      <w:r w:rsidRPr="00267CCB">
        <w:rPr>
          <w:color w:val="0070C0"/>
        </w:rPr>
        <w:t>Assignment 01- Milestone 01</w:t>
      </w:r>
    </w:p>
    <w:p w14:paraId="20DDD0AA" w14:textId="7C88ED0D" w:rsidR="004B1656" w:rsidRDefault="004B1656">
      <w:pPr>
        <w:rPr>
          <w:b/>
          <w:bCs/>
        </w:rPr>
      </w:pPr>
    </w:p>
    <w:p w14:paraId="2BFB10DF" w14:textId="59C30C4F" w:rsidR="004B1656" w:rsidRDefault="004B1656">
      <w:pPr>
        <w:rPr>
          <w:b/>
          <w:bCs/>
        </w:rPr>
      </w:pPr>
    </w:p>
    <w:p w14:paraId="2ABC0F9D" w14:textId="6FA25372" w:rsidR="004B1656" w:rsidRDefault="004B1656">
      <w:pPr>
        <w:rPr>
          <w:b/>
          <w:bCs/>
          <w:u w:val="single"/>
        </w:rPr>
      </w:pPr>
      <w:r w:rsidRPr="00F42281">
        <w:rPr>
          <w:b/>
          <w:bCs/>
          <w:u w:val="single"/>
        </w:rPr>
        <w:t xml:space="preserve">Work Description </w:t>
      </w:r>
    </w:p>
    <w:p w14:paraId="416824B7" w14:textId="3631867C" w:rsidR="008A1257" w:rsidRDefault="008A1257">
      <w:r>
        <w:t>The project directive was to create a concise profile site using basic HTML and deploying it using GitHub pages. The sections included (in no particular order)</w:t>
      </w:r>
    </w:p>
    <w:p w14:paraId="3BB5B46E" w14:textId="5C823808" w:rsidR="008A1257" w:rsidRDefault="008A1257" w:rsidP="008A1257">
      <w:pPr>
        <w:pStyle w:val="ListParagraph"/>
        <w:numPr>
          <w:ilvl w:val="0"/>
          <w:numId w:val="2"/>
        </w:numPr>
      </w:pPr>
      <w:r>
        <w:t>Name</w:t>
      </w:r>
    </w:p>
    <w:p w14:paraId="0AAC742F" w14:textId="4D0DD05A" w:rsidR="008A1257" w:rsidRDefault="008A1257" w:rsidP="008A1257">
      <w:pPr>
        <w:pStyle w:val="ListParagraph"/>
        <w:numPr>
          <w:ilvl w:val="0"/>
          <w:numId w:val="2"/>
        </w:numPr>
      </w:pPr>
      <w:r>
        <w:t>Education (with brief description)</w:t>
      </w:r>
    </w:p>
    <w:p w14:paraId="25FED8E6" w14:textId="6BF0BCA6" w:rsidR="008A1257" w:rsidRDefault="008A1257" w:rsidP="008A1257">
      <w:pPr>
        <w:pStyle w:val="ListParagraph"/>
        <w:numPr>
          <w:ilvl w:val="0"/>
          <w:numId w:val="2"/>
        </w:numPr>
      </w:pPr>
      <w:r>
        <w:t>Work Experience</w:t>
      </w:r>
    </w:p>
    <w:p w14:paraId="0D8224B8" w14:textId="47DCAD54" w:rsidR="008A1257" w:rsidRDefault="008A1257" w:rsidP="008A1257">
      <w:pPr>
        <w:pStyle w:val="ListParagraph"/>
        <w:numPr>
          <w:ilvl w:val="0"/>
          <w:numId w:val="2"/>
        </w:numPr>
      </w:pPr>
      <w:r>
        <w:t>Programming Skills</w:t>
      </w:r>
    </w:p>
    <w:p w14:paraId="77F24D66" w14:textId="08443583" w:rsidR="008A1257" w:rsidRDefault="008A1257" w:rsidP="008A1257">
      <w:pPr>
        <w:pStyle w:val="ListParagraph"/>
        <w:numPr>
          <w:ilvl w:val="0"/>
          <w:numId w:val="2"/>
        </w:numPr>
      </w:pPr>
      <w:r>
        <w:t>General Interests &amp; Hobbies</w:t>
      </w:r>
    </w:p>
    <w:p w14:paraId="339EE617" w14:textId="7741DBB2" w:rsidR="008A1257" w:rsidRDefault="008A1257" w:rsidP="008A1257">
      <w:pPr>
        <w:pStyle w:val="ListParagraph"/>
        <w:numPr>
          <w:ilvl w:val="0"/>
          <w:numId w:val="2"/>
        </w:numPr>
      </w:pPr>
      <w:r>
        <w:t>Favorite Media</w:t>
      </w:r>
    </w:p>
    <w:p w14:paraId="34964130" w14:textId="3BC59C83" w:rsidR="008A1257" w:rsidRDefault="008A1257" w:rsidP="008A1257">
      <w:pPr>
        <w:pStyle w:val="ListParagraph"/>
        <w:numPr>
          <w:ilvl w:val="0"/>
          <w:numId w:val="2"/>
        </w:numPr>
      </w:pPr>
      <w:r>
        <w:t>Favorite Website</w:t>
      </w:r>
    </w:p>
    <w:p w14:paraId="1809B7CB" w14:textId="5D054717" w:rsidR="008A1257" w:rsidRDefault="008A1257" w:rsidP="008A1257">
      <w:pPr>
        <w:pStyle w:val="ListParagraph"/>
        <w:numPr>
          <w:ilvl w:val="0"/>
          <w:numId w:val="2"/>
        </w:numPr>
      </w:pPr>
      <w:r>
        <w:t>Projects</w:t>
      </w:r>
    </w:p>
    <w:p w14:paraId="2E853012" w14:textId="5D90FF5A" w:rsidR="006F7793" w:rsidRDefault="006F7793" w:rsidP="006F7793"/>
    <w:p w14:paraId="1EA10EBE" w14:textId="17BAFF0B" w:rsidR="006F7793" w:rsidRDefault="006F7793" w:rsidP="006F7793">
      <w:r>
        <w:t>One part I had trouble with was embedding one of the YouTube videos, as many of them had a filter that did not allow them to play in an embedded format.</w:t>
      </w:r>
    </w:p>
    <w:p w14:paraId="7BD70E9A" w14:textId="04582056" w:rsidR="004276F0" w:rsidRDefault="004276F0" w:rsidP="006F7793"/>
    <w:p w14:paraId="43DD366B" w14:textId="36A00904" w:rsidR="004276F0" w:rsidRPr="008A1257" w:rsidRDefault="004276F0" w:rsidP="006F7793">
      <w:r>
        <w:t>In addition to what was specified for the portion of the project, I implemented some light CSS</w:t>
      </w:r>
      <w:r w:rsidR="00814900">
        <w:t xml:space="preserve"> (within in the HTML as opposed to in a separate file) and section tags.</w:t>
      </w:r>
    </w:p>
    <w:p w14:paraId="7B5592B2" w14:textId="16CD5B78" w:rsidR="004B1656" w:rsidRDefault="004B1656" w:rsidP="004B1656"/>
    <w:p w14:paraId="5F3ACDE1" w14:textId="04D9E85C" w:rsidR="004B1656" w:rsidRPr="00F42281" w:rsidRDefault="004B1656" w:rsidP="004B1656">
      <w:pPr>
        <w:rPr>
          <w:b/>
          <w:bCs/>
          <w:u w:val="single"/>
        </w:rPr>
      </w:pPr>
      <w:r w:rsidRPr="00F42281">
        <w:rPr>
          <w:b/>
          <w:bCs/>
          <w:u w:val="single"/>
        </w:rPr>
        <w:t>Deliverables</w:t>
      </w:r>
    </w:p>
    <w:p w14:paraId="36B3C2F3" w14:textId="294AC097" w:rsidR="004B1656" w:rsidRDefault="004B1656" w:rsidP="004B1656">
      <w:pPr>
        <w:rPr>
          <w:b/>
          <w:bCs/>
        </w:rPr>
      </w:pPr>
    </w:p>
    <w:p w14:paraId="58A135C6" w14:textId="77777777" w:rsidR="004B1656" w:rsidRDefault="004B1656" w:rsidP="004B1656">
      <w:pPr>
        <w:rPr>
          <w:b/>
          <w:bCs/>
        </w:rPr>
      </w:pPr>
      <w:r>
        <w:rPr>
          <w:b/>
          <w:bCs/>
        </w:rPr>
        <w:t xml:space="preserve">GitHub Repository:  </w:t>
      </w:r>
    </w:p>
    <w:p w14:paraId="2F6A25D9" w14:textId="6BCEA267" w:rsidR="004B1656" w:rsidRPr="004B1656" w:rsidRDefault="00234648" w:rsidP="004B1656">
      <w:pPr>
        <w:rPr>
          <w:b/>
          <w:bCs/>
          <w:color w:val="0070C0"/>
        </w:rPr>
      </w:pPr>
      <w:r w:rsidRPr="00234648">
        <w:rPr>
          <w:color w:val="0070C0"/>
        </w:rPr>
        <w:t>https://github.com/adonitakos/CUS-1172-Module-1</w:t>
      </w:r>
    </w:p>
    <w:p w14:paraId="3FC834F7" w14:textId="6DD3B4C9" w:rsidR="004B1656" w:rsidRDefault="004B1656">
      <w:pPr>
        <w:rPr>
          <w:b/>
          <w:bCs/>
        </w:rPr>
      </w:pPr>
      <w:r>
        <w:rPr>
          <w:b/>
          <w:bCs/>
        </w:rPr>
        <w:t xml:space="preserve">Deployment URL: </w:t>
      </w:r>
    </w:p>
    <w:p w14:paraId="466281F1" w14:textId="0D93B339" w:rsidR="006F7793" w:rsidRDefault="00212358">
      <w:pPr>
        <w:rPr>
          <w:color w:val="0070C0"/>
        </w:rPr>
      </w:pPr>
      <w:r w:rsidRPr="00212358">
        <w:rPr>
          <w:color w:val="0070C0"/>
        </w:rPr>
        <w:t>https://adonitakos.github.io/CUS-1172-Module-1/</w:t>
      </w:r>
    </w:p>
    <w:p w14:paraId="7C37F117" w14:textId="092908A1" w:rsidR="006F7793" w:rsidRDefault="006F7793">
      <w:pPr>
        <w:rPr>
          <w:color w:val="0070C0"/>
        </w:rPr>
      </w:pPr>
    </w:p>
    <w:p w14:paraId="6DFDF35A" w14:textId="55AFFFBE" w:rsidR="00F42281" w:rsidRDefault="00F42281" w:rsidP="00F42281">
      <w:pPr>
        <w:rPr>
          <w:b/>
          <w:bCs/>
        </w:rPr>
      </w:pPr>
      <w:r>
        <w:rPr>
          <w:b/>
          <w:bCs/>
        </w:rPr>
        <w:t>Direct Links to Deliverables on GitHub (If applicable):</w:t>
      </w:r>
    </w:p>
    <w:p w14:paraId="0B0C1854" w14:textId="3C25A2C3" w:rsidR="00F42281" w:rsidRPr="005626FC" w:rsidRDefault="005626FC" w:rsidP="005626FC">
      <w:r>
        <w:t xml:space="preserve">The following Word document was submitted to Canvas </w:t>
      </w:r>
      <w:r w:rsidR="003E5BF7">
        <w:t xml:space="preserve">with the URLs to the GitHub repository and corresponding GitHub Pages site. </w:t>
      </w:r>
    </w:p>
    <w:p w14:paraId="6B2D7B4A" w14:textId="7D818CA8" w:rsidR="00F42281" w:rsidRDefault="00F42281" w:rsidP="00F42281">
      <w:pPr>
        <w:rPr>
          <w:b/>
          <w:bCs/>
        </w:rPr>
      </w:pPr>
      <w:r>
        <w:rPr>
          <w:b/>
          <w:bCs/>
        </w:rPr>
        <w:t xml:space="preserve"> </w:t>
      </w:r>
    </w:p>
    <w:p w14:paraId="394AC7BD" w14:textId="37597189" w:rsidR="004B1656" w:rsidRPr="004F4738" w:rsidRDefault="008820B5">
      <w:pPr>
        <w:rPr>
          <w:b/>
          <w:bCs/>
          <w:u w:val="single"/>
        </w:rPr>
      </w:pPr>
      <w:r w:rsidRPr="004F4738">
        <w:rPr>
          <w:b/>
          <w:bCs/>
          <w:u w:val="single"/>
        </w:rPr>
        <w:t xml:space="preserve">Declaration of Own Work </w:t>
      </w:r>
    </w:p>
    <w:p w14:paraId="66D2D539" w14:textId="77777777" w:rsidR="00135935" w:rsidRDefault="00135935"/>
    <w:p w14:paraId="182351CE" w14:textId="10B7656F" w:rsidR="00135935" w:rsidRDefault="00135935">
      <w:r>
        <w:t xml:space="preserve">By submitting this </w:t>
      </w:r>
      <w:r w:rsidR="00AF5B07">
        <w:t>cover page</w:t>
      </w:r>
      <w:r w:rsidR="004F4738" w:rsidRPr="00135935">
        <w:t xml:space="preserve">, </w:t>
      </w:r>
      <w:r w:rsidR="0049051E">
        <w:t xml:space="preserve">I </w:t>
      </w:r>
      <w:r w:rsidR="00152EE5">
        <w:t xml:space="preserve">certify </w:t>
      </w:r>
      <w:r w:rsidR="004F4738" w:rsidRPr="00135935">
        <w:t xml:space="preserve">that </w:t>
      </w:r>
      <w:r w:rsidR="00E1116E">
        <w:t>all</w:t>
      </w:r>
      <w:r w:rsidR="002E05F8" w:rsidRPr="00135935">
        <w:t xml:space="preserve"> assignment</w:t>
      </w:r>
      <w:r w:rsidR="00E1116E">
        <w:t>s</w:t>
      </w:r>
      <w:r w:rsidR="002E05F8" w:rsidRPr="00135935">
        <w:t>/project</w:t>
      </w:r>
      <w:r w:rsidR="00E1116E">
        <w:t>s</w:t>
      </w:r>
      <w:r w:rsidR="002E05F8" w:rsidRPr="00135935">
        <w:t>/report</w:t>
      </w:r>
      <w:r w:rsidR="00E1116E">
        <w:t>s</w:t>
      </w:r>
      <w:r w:rsidR="002E05F8" w:rsidRPr="00135935">
        <w:t>/deliverable</w:t>
      </w:r>
      <w:r w:rsidR="00E1116E">
        <w:t>s/code</w:t>
      </w:r>
      <w:r w:rsidR="002E05F8" w:rsidRPr="00135935">
        <w:t xml:space="preserve"> </w:t>
      </w:r>
      <w:r w:rsidR="00AF5B07">
        <w:t xml:space="preserve">referenced </w:t>
      </w:r>
      <w:r w:rsidR="007560CC">
        <w:t xml:space="preserve">herein </w:t>
      </w:r>
      <w:r w:rsidR="004933FA" w:rsidRPr="00135935">
        <w:t xml:space="preserve">is my own work, based on my personal study and/or research and that I have acknowledged all materials and sources used in its preparation. I </w:t>
      </w:r>
      <w:r w:rsidR="006F1EBE" w:rsidRPr="00135935">
        <w:t xml:space="preserve">also certify that </w:t>
      </w:r>
      <w:r w:rsidR="007560CC">
        <w:t xml:space="preserve">these </w:t>
      </w:r>
      <w:r w:rsidR="007560CC" w:rsidRPr="00135935">
        <w:t>assignment</w:t>
      </w:r>
      <w:r w:rsidR="007560CC">
        <w:t>s</w:t>
      </w:r>
      <w:r w:rsidR="007560CC" w:rsidRPr="00135935">
        <w:t>/project</w:t>
      </w:r>
      <w:r w:rsidR="007560CC">
        <w:t>s</w:t>
      </w:r>
      <w:r w:rsidR="007560CC" w:rsidRPr="00135935">
        <w:t>/report</w:t>
      </w:r>
      <w:r w:rsidR="007560CC">
        <w:t>s</w:t>
      </w:r>
      <w:r w:rsidR="007560CC" w:rsidRPr="00135935">
        <w:t>/deliverable</w:t>
      </w:r>
      <w:r w:rsidR="007560CC">
        <w:t>s/code</w:t>
      </w:r>
      <w:r w:rsidR="006F1EBE" w:rsidRPr="00135935">
        <w:t xml:space="preserve"> ha</w:t>
      </w:r>
      <w:r w:rsidR="007560CC">
        <w:t>ve</w:t>
      </w:r>
      <w:r w:rsidR="006F1EBE" w:rsidRPr="00135935">
        <w:t xml:space="preserve"> not previously been submitted for </w:t>
      </w:r>
      <w:r w:rsidR="006F1EBE" w:rsidRPr="00135935">
        <w:lastRenderedPageBreak/>
        <w:t xml:space="preserve">assessment </w:t>
      </w:r>
      <w:r w:rsidR="004068E5">
        <w:t xml:space="preserve">at </w:t>
      </w:r>
      <w:r w:rsidR="0019799A">
        <w:t>this</w:t>
      </w:r>
      <w:r w:rsidR="00114B98">
        <w:t xml:space="preserve"> </w:t>
      </w:r>
      <w:r w:rsidR="0019799A">
        <w:t xml:space="preserve">course </w:t>
      </w:r>
      <w:r w:rsidR="00252282">
        <w:t xml:space="preserve">or </w:t>
      </w:r>
      <w:r w:rsidR="0019799A">
        <w:t>elsewhere</w:t>
      </w:r>
      <w:r w:rsidR="006F1EBE" w:rsidRPr="00135935">
        <w:t>,</w:t>
      </w:r>
      <w:r w:rsidRPr="00135935">
        <w:t xml:space="preserve"> and that I have not copied in part or whole or otherwise plagiarized the work of other students and/or persons. </w:t>
      </w:r>
    </w:p>
    <w:p w14:paraId="449EF700" w14:textId="217690A5" w:rsidR="00152EE5" w:rsidRDefault="00152EE5"/>
    <w:p w14:paraId="7DC0EB1D" w14:textId="77777777" w:rsidR="00152EE5" w:rsidRPr="004B1656" w:rsidRDefault="00152EE5">
      <w:pPr>
        <w:rPr>
          <w:b/>
          <w:bCs/>
        </w:rPr>
      </w:pPr>
    </w:p>
    <w:sectPr w:rsidR="00152EE5" w:rsidRPr="004B1656" w:rsidSect="00CC05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1E6777"/>
    <w:multiLevelType w:val="hybridMultilevel"/>
    <w:tmpl w:val="799A8C50"/>
    <w:lvl w:ilvl="0" w:tplc="2D906306">
      <w:numFmt w:val="bullet"/>
      <w:lvlText w:val=""/>
      <w:lvlJc w:val="left"/>
      <w:pPr>
        <w:ind w:left="63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70F93FA7"/>
    <w:multiLevelType w:val="hybridMultilevel"/>
    <w:tmpl w:val="ADE269BE"/>
    <w:lvl w:ilvl="0" w:tplc="9A702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820756">
    <w:abstractNumId w:val="1"/>
  </w:num>
  <w:num w:numId="2" w16cid:durableId="1167330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MDAyN7AwMLK0NDdW0lEKTi0uzszPAykwrAUAE2crtiwAAAA="/>
  </w:docVars>
  <w:rsids>
    <w:rsidRoot w:val="004B1656"/>
    <w:rsid w:val="000852E5"/>
    <w:rsid w:val="00114B98"/>
    <w:rsid w:val="00135935"/>
    <w:rsid w:val="00152EE5"/>
    <w:rsid w:val="0019799A"/>
    <w:rsid w:val="001F25B9"/>
    <w:rsid w:val="00212358"/>
    <w:rsid w:val="00234648"/>
    <w:rsid w:val="00241E26"/>
    <w:rsid w:val="00244DA0"/>
    <w:rsid w:val="00252282"/>
    <w:rsid w:val="00267CCB"/>
    <w:rsid w:val="002A6876"/>
    <w:rsid w:val="002E05F8"/>
    <w:rsid w:val="00362A16"/>
    <w:rsid w:val="00370021"/>
    <w:rsid w:val="003E5BF7"/>
    <w:rsid w:val="004068E5"/>
    <w:rsid w:val="004276F0"/>
    <w:rsid w:val="0049051E"/>
    <w:rsid w:val="004933FA"/>
    <w:rsid w:val="004B1656"/>
    <w:rsid w:val="004F4738"/>
    <w:rsid w:val="005626FC"/>
    <w:rsid w:val="006F1EBE"/>
    <w:rsid w:val="006F7793"/>
    <w:rsid w:val="00742386"/>
    <w:rsid w:val="007560CC"/>
    <w:rsid w:val="00814900"/>
    <w:rsid w:val="00860569"/>
    <w:rsid w:val="008820B5"/>
    <w:rsid w:val="008A1257"/>
    <w:rsid w:val="00A66F25"/>
    <w:rsid w:val="00AD618E"/>
    <w:rsid w:val="00AF5997"/>
    <w:rsid w:val="00AF5B07"/>
    <w:rsid w:val="00B74BF3"/>
    <w:rsid w:val="00CC055A"/>
    <w:rsid w:val="00E10656"/>
    <w:rsid w:val="00E1116E"/>
    <w:rsid w:val="00F42281"/>
    <w:rsid w:val="00FB7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6CE38"/>
  <w15:chartTrackingRefBased/>
  <w15:docId w15:val="{D9742761-28C1-F64E-86E7-CA494A53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6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165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6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1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6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oros Christoforou</dc:creator>
  <cp:keywords/>
  <dc:description/>
  <cp:lastModifiedBy>Adoni Takos</cp:lastModifiedBy>
  <cp:revision>8</cp:revision>
  <dcterms:created xsi:type="dcterms:W3CDTF">2022-09-03T13:15:00Z</dcterms:created>
  <dcterms:modified xsi:type="dcterms:W3CDTF">2022-09-04T21:30:00Z</dcterms:modified>
</cp:coreProperties>
</file>